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One</w:t>
      </w:r>
      <w:r>
        <w:t xml:space="preserve"> </w:t>
      </w:r>
      <w:r>
        <w:t xml:space="preserve">31_วันนี้มีธรรม</w:t>
      </w:r>
      <w:r>
        <w:t xml:space="preserve"> </w:t>
      </w:r>
      <w:r>
        <w:t xml:space="preserve">ss2</w:t>
      </w:r>
      <w:r>
        <w:t xml:space="preserve"> </w:t>
      </w:r>
      <w:r>
        <w:t xml:space="preserve">301066</w:t>
      </w:r>
    </w:p>
    <w:p>
      <w:pPr>
        <w:pStyle w:val="Date"/>
      </w:pPr>
      <w:r>
        <w:t xml:space="preserve">วันจันทร์ที่</w:t>
      </w:r>
      <w:r>
        <w:t xml:space="preserve"> </w:t>
      </w:r>
      <w:r>
        <w:t xml:space="preserve">30</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ายการที่มีบริการล่ามภาษามือ สติ ปัญญาและความสุข ในทุกเช้าของชีวิต วันนี้ก็เป็นอีก วันหนึ่งได้ที่เรามีโอกาสได้มาพบเจอกัน มันก็มีความไม่แน่นอนเกิดขึ้นในชีวิตนะคะวันนี้อาจจะได้เจอแต่เราก็เราไม่ได้ว่า สัปดาห์หน้าอ้อมจะกลับไม่ได้เจอคุณผู้ชมหรือเปล่าเพราะว่า เราคาดเดาสิ่งต่างๆรอบตัวเราไม่ได้เลยนะคะว่าจะเกิดอะไรขึ้นบ้าง อาจจะไม่ได้เจอกันเพราะติดธุระเราอาจจะไม่ได้เจอกันเพราะว่า ป่วยไข้ใดๆก็ตาม นั่นคือความจริงค่ะความจริงในโลกเป็นสิ่งที่เราจะต้องยอมรับและเรียนรู้และหนึ่งในความจริงในโลกใบนี้ เอาไว้ไม่ว่าจะเป็นผู้คนหลากเพศหลายวัยยังไงก็ต้องเจอนั่นคือเรื่องของความรัก ความรักจะรักยังไงรักให้มีความสุขรักคือการทุ่มเททุ่มสร้างทุ่มจ่ายยอมทุกอย่าง ใช่หรือเปล่าที่เราไปติดตามในช่วงของปัญญาสั้นสุดค่ะ ความสะดวกในการบันทึกรายการเพลงโดมนั่งสนทนาธรรมด้านบน อากาศวันนี้ในช่วงของปัญญาสร้างสุขค่ะ พ่อคงจะ เรียนถามหลวงพี่มีเรื่องของความรัก ความหลง โจทย์ที่มาเนี่ย เอามาจาก สังคมในปัจจุบันเกี่ยวกับเรื่องของความรัก มันอาจจะ มากเกินไปในบ้านคน โอ้โหมีอะไรทุ่ง ยอมทุกอย่าง เพราะเราถูกปลูกฝังมา บางที่ รู้สึกว่า รักมากต้องยอม ไม่ยอมยิ่งลักษณ์ ให้ยอมเจ็บตัว แปลว่าฉันรักมากหรือถ้าฉันเศร้าจัง เธอมาก วันนี้ รักเหลือเกิน จริงๆ ที่เราไปตีความหมายอย่างนั้นอาจจะเป็นเพราะเราอาจจะไม่ได้รีบศึกษาเรื่องของพระพุทธศาสนานั่นแหละ หลักธรรม มีความหมายว่า เรื่องของความรัก ที่ใกล้สุดแล้วก็ คำว่าเมตตา แล้วไม่มีคำว่ารัก มีแต่เมตตา เราจะไม่ใช่ เรื่องเศร้า ไม่ใช่เรื่องจริง ไม่ใช่เรื่อง เราจะไปทำให้มัน มันสะใจถึงใจหรือประชด ต้องเสียฝึก เปิดรักนี่มันต้องเบอร์สุดไปให้หลวงพี่รักใครต้องรักให้สุด พี่ถูกต้องเนี่ย ต้องเป็นความสุข บริสุทธิ์ ความรักที่บริสุทธิ์ ความรัก หวังให้มันต้องมีผลตอบแทน เห็นว่าถ้าฉัน เศร้าสุดๆแล้วเขาถึงจะมีเงื่อนไขมารับ ต้องทำตัวให้แย่ที่สุดก่อนให้เขาสงสารเขาถึงมารับ เราผ่านวัยเด็กมาบางทีเราก็จะเข้าใจว่า มันต้องเต็มที่ มันต้องแสดงออกอย่างเต็มที่เวลาเศร้าเนี่ย กรีดแขน หรือว่าอะไรเนี่ยคือว่ามันมี มันมีช่วงภาวะแบบนั้นมานะเด็กๆหลายๆคนหรือผู้ใหญ่ โลมา ไม่เคยทำแล้วก็อาจจะเคยสงสัยก็ได้วะ ทำไมเขาทำกันน่ะ ถึงคราวตัวเองเอาไม่อยู่เหมือนกันนะคะหลวงพี่ก็ทำร้ายตัวเองได้ คนส่วนใหญ่ไม่มีใครอยากทำร้ายตัวเอง ถึงที่สุด เอาชนะเขาไม่ได้มันหยุดเขาไม่ได้ มันลง ที่ตัวเอง มันเลยทำเหมือนกับว่า ฉันยอมให้เธอขนาดนี้เธอยังไม่เข้าใจความรักของฉันอีกเหรอ มันต้องอย่าไปเรียกว่า อย่าไปประชดกัน รักที่แท้จริงต้อง ให้เหตุผลไม่ใช้อารมณ์ รักเหมือนพี่วัยรุ่นเราทำกันเนี่ยไม่ใช่อารมณ์ ไม่รักฉันไม่สนใจฉันใช่ไหมก็แค่ลงมาเดี๋ยวฉันจะ ลองเข้าโรงพยาบาลดูซิจะมาเยี่ยมไหม มาเยี่ยมไหม ลองดูสิถ้าฉัน ถ่ายรูป หรือว่ากรีดข้อมือให้เลือดไหล คือหลวงพี่กำลังบอกว่าถ้ามันเริ่มจากเรื่องพวกนี้ได้ทีละนิด ถ้ามันไม่ได้ผลมันจะขึ้นอย่างนี้วะ เราเห็นไงไม่พอใจกันถึงให้ผูกคอตัวเองเลยผูกคอตาย ในห้องพักเลยเด็กนักเรียนผู้หญิงนะน่าสงสารตัวเอง ไปห้องพักก็เสียชีวิต ซึ่งจริงๆถ้ารักกันทำไมต้องเอาสิ่งที่ไม่ดีมาแลกความรู้ การทำสิ่งที่ไม่ดี เพื่อแลกความรักเนี่ย ความรักน่าจะต้องแลกกับสิ่งที่ดี เอาสิ่งที่ดีให้กันไม่ใช่เอาสิ่งที่ไม่ดีและเพื่อที่จะให้เขามารักเรา เป็นอะไรอีก หรือว่าบางคนวัยรุ่น บอกว่าเวลารักกัน วันวาเลนไทน์ เสียพรหมจรรย์ เพื่อพิสูจน์ว่าเธอรักฉัน มันก็มีอย่างนี้มัน มันเป็นความลับ มันไม่ใช่ความรักล่ะสินะคะ ธุรกิจ เหมือนการค้า ความรักไม่ใช่การค้าความรักไม่ใช่การลงทุนแบบธุรกิจ ที่จะต้องลงเท่านี้ต้องได้เท่านี้ แฟนให้น้อยกว่านั้น มันไม่ปากมันไม่ทำนะ มันเป็นการเรียกร้อง เงื่อนไขที่ไม่ใช่ บริษัท อย่างนี้มันสำรวจใจเราได้เลยเหมือนกันนะคะพี่ว่า ถ้าในความรักที่เรามีต่อใครสักคนนึงจะเป็นเพื่อน เป็นแฟน เป็นใครก็ตาม มานั่งคิดว่าเราได้อะไร ดูเป็นรักที่ ธุรกิจ เป็นนักธุรกิจรัก ไม่บริสุทธิ์ เป็นไร ความอยากความหวังของเรา เราเป็น ต้องการมากกว่าที่เราจะเป็นผู้ให้ เราต้องการจะเป็นผู้รับ วันวาเลนไทน์เธอต้อง ยอมให้ฉันทั้งกายและใจนะเอาระบบฉันรักเธอรักตรงไหน รับตรงไหนรักพี่กายนะ ทำไมต้องไปวางเงื่อนไขอย่างนั้นถ้ารักกันจริงวันวาเลนไทน์ก็วาเลนไทน์สิทำดีกันก็ทำไปสิ ทำไมต้องมาตั้งเงื่อนไขว่าต้องให้ไกลให้ใช้ก็ ไม่เห็นจำเป็นต้อง อยู่แล้ว รักกันอยู่แล้วต้อง เอาไก่แลกกันด้วยเหรอ มันก็เลยกลับไปที่คำว่าเมตตาได้จริงๆนะคะ ถ้าเราเมตตาต่อกันแล้วเราคิดดีต่อกันเราจะไม่อยากได้อะไรจ๊ะ เราอยากจะให้ถึงจุดนี้มันจะรู้สึกว่า เราอยากเห็นเธอมีความสุขถึงจุดนึงเขาเอาของพระราหูเกรงใจ ไม่ต้องให้ก็ได้เสียดายเงินไอ้เนี่ยคนอย่างนี้ คนนี้รักแท้แล้วโอ๊ยเสียดายเงินเอามาทำไมให้มาเยอะแล้ว ปรารถนาดี ต้องลำบากซื้อมาให้เรานะจริงๆเขาดีกับเราเขารักเราเนี่ย ก็พอแล้ว ไม่จำเป็นหรอกต้องไป ขนของขนอะไรมาให้เพื่อนบอกว่าไอ้ก้อนเนี่ยของนี่คือความรักไม่ใช่หรอก ยิ่งอายุวัตถุด้วยค่ะพี่จริงๆชื่อว่ามันมีมานานแล้วตั้งแต่อดีตจะให้กัน วัตถุมันเจริญแล้วมันช้า เราจะรู้สึกว่า ยิ่งเราได้รับมากเท่าไหร่เราถูก ถูกรักมากเท่านั้นรักมากรักคนที่ให้ก็จะรู้สึกว่านี่ไง ฉันกำลังแสดงความรักที่มีต่อเธออยู่เธอไม่รู้ชื่อหรือฉันกำลังแสดงความปรารถนาดีอยู่ แสดงว่าตอนนี้เรากำลังหลงประเด็น ใช่กำลังหลงประเด็นแล้วก็คิดว่า เผื่อเราไม่สามารถที่จะให้ของได้คือความรักหมด เมื่อไหร่ที่เราให้ของได้ก็คือความรัก มีอยู่ ตอนนี้ของที่ให้เนี่ย มันง่าย เราไปซื้อของไปซื้อแป๊บเดียว เสียเวลาอะไรนานซื้อเสร็จเรียบร้อยก็ เอาไปให้เขา ไม่รักกันแล้วเหรอความรักมันสร้างง่ายขนาดนี้เลยเหรอ มันไม่น่าจะง่ายขนาดนี้นะความรักน่าจะเป็นอะไรที่ต้อง ผสมเครื่องใช้เวลา มากกว่านั้นก็บอกว่าก็ฉันเห็นเธอใช้อันนี้นะเธอมีความสุขฉันก็ซื้อให้ อย่างนั้นแล้วไม่ได้หวังอะไรตอบแทนแค่เห็นว่าเขาใช้แล้วมีความสุข ตัวไม่ได้ต้องการคำขอบคุณแล้วไม่ได้เก็บมาคิดว่า วันนั้นฉันยังให้เธอนะอันนี้โอเคไหมคะหลวงพี่ โอเคคือ ไปมองที่ว่าเราให้เขาเพราะว่าทำให้เขามีความสุขนะเนี่ย เราไม่ได้มองที่ว่าให้เขาเพื่อต้องการอะไร ทำให้ทุกวันไหนมีทะเลาะกันแล้วทวง ไม่พอใจแล้วโทรไปเราไม่บริสุทธิ์ ใช่ก็อย่างมันมี เห็นว่าบางคน อันนี้แล้วเธอต้องมาทำอย่างนั้นอย่างนี้กับฉันนะเอาให้แล้วจะต้องไปนอนกับฉันนะเธอต้องไปอยู่งั้น การให้แบบนี้มันเป็นเงื่อนไขเพื่อแลกเปลี่ยน มึงก็เป็นเรื่องของธุรกิจละ ไม่ได้เป็นการให้ด้วย ปรารถนาบริสุทธิ์ เดี๋ยวนี้ก็เห็นผลมากมายที่ ตรงนี้ก็เห็นถ้ามองกลับไปง่ายๆคือเห็นคนส่วนใหญ่ก็มี ความโลภ อยากได้ถ้าผู้นำศาสนาน่ะแอบถามนี้ได้ไหมคะ ชำระได้ไหมคะ ไปทำหน้าที่หลวงพี่เป็นพระ เวลามีญาติโยมถวายมากๆมันมีใจที่แบบกระเพื่อมไหมคะ ชีวิตพระอะไรอ่ะ มันใช้อะไรมากก็ต้องมาดูว่าถวายมาม่าก็ใช้อะไรมากก็ไม่ได้ เพราะว่าชีวิตภาพมัน ไม่ได้ทำเพื่อตัวเอง แต่ชีวิตที่ทำเพื่อคนอื่น เช่น เราได้มามากถามว่า วิพากษ์กับฉันได้แค่ 2 มื้อหลังเที่ยงจะไป อะไรก็ไม่ได้ จะเอาเงินเอาไปทำอะไร เครื่องแบบขายส่งแฟชั่น ใช้กันไสกัน 8:00 น ก็ใช้ไม่ได้ เราจะไม่มีอ่ะใช้ของดีมาก สิ่งที่พระทำคือทำอะไรส่วนใหญ่ก็ทำประโยชน์ให้กับ สังคม เวลาที่พระท่านมี คนมาถวายมากๆเพราะขนร่วง พระเนี่ย เป็นผู้ที่ ทำประโยชน์เพื่อเอาของที่ให้ไปให้ ผมได้มาก ถามว่าทำไมคนไม่ไปทำ เอาเงินไปให้ในกรณีขอไปถวายคนนั้นคนนี้ ไปถวายพระ ชีวิตพากย์ไทยได้แค่นี้แหละ ที่เหลือก็ทำให้สังคมทำให้ส่วนรวม มันเป็นอย่างนั้นคนหนึ่งขอให้พระดังเช่น วัดดังๆ สร้างโรงพยาบาลไม่รู้กี่โรงพยาบาล ข้างโรงเรียนไม่รู้กี่โรงเรียนเอาเด็กยากจนยากไร้มาอยู่ตั้งเท่าไหร่ น้องสุนัข เต็มไปหมด เป็นร้อยตัวยังมีเลยบ้างวะ พ่อเลี้ยงกันไป ไม่มีข้าวกินไม่มีที่นอน ขออยู่ที่วัด มันเป็นอย่างนั้น อย่างที่บอกว่า แตกต่างกัน คนธรรมดาทั่วไปที่บอกถ้ามองในทางธรรมก็เห็นว่าคนเนี่ยกับหลักคือความโลภ มีความโลภความพอใจและคนที่ไปสนองความโลภความพอใจให้เนี่ย วันนี้โลกอยากได้สมุดอยากได้เสื้อยืดแพงๆสักตัวนึง 40 แล้วนะ ก็อุ้ย เอาเสื้อยืดนี้ไม่ให้ดีใจได้เสื้อยืดนี้ข้างหน้าก็อยากจะได้อีก ก็เป็นเงื่อนไขและวางเงื่อนไขและอัตราชั้นให้ของแบบนี้เธอต้องทำอย่างนี้กับฉันนะ นี่ก็ยอม ทำแต่ข้างหน้าอยากจะได้อีก วันนึงก็ต้อง จ่ายเป็นความลับหนังสือ ไปซื้อเสื้อง่ายนิดเดียวใช้เวลาแตกต่างกันก้นให้อาจจะให้ด้วยความบริสุทธิ์ แต่ถ้าคนรับรักด้วยความไม่บริสุทธิ์ใจ ความรักมันก็จะไม่บริสุทธิ์ มันจะบริสุทธิ์ก็ต่อเมื่อทั้งสองฝ่าย ต้องทั้งสองฝ่ายทั้งสองฝ่าย ฝ่ายผู้ให้ก็ให้แบบ เฮ้ยเสื้อเธอไปแล้ว ไม่ต้องมาทำอะไรให้ฉันต้องมาอยู่กับฉัน ให้หน่อย เต็มใจอ่ะโอ้ยเห็นแล้วคิดถึงอ่ะแต่ตอนนี้เราคิดถึงเธอเธอคงจะใช้ได้ฉันก็เลยมาฝากเธอจะใช้หรือไม่ใช้ฉันจะไม่น้อย น้อยใจ เธอจะทำอะไรกับมันฉันก็จะไม่น้อยอกน้อยใจเพราะฉันถือว่าฉันได้ให้เธอแล้วและฉันจะไม่หยิบมาทวงถามว่า งั้นฉันเคยให้เธอเคยเห็นความดีฉันไหม ฉันให้ฉันจบอันนี้มันก็เท่ากับเราเองก็ได้ การให้ไม่ว่าจะกับใครด้วยเหมือนกันก็คือไม่ต้องยึด ไม่รักก็ทิ้ง ใช่การให้ที่ยิ่งใหญ่คือให้แล้วไม่ได้หวังผลประโยชน์ตอบแทนกลับมาหาเราแต่ให้ผลประโยชน์ ตรงนี้นะนี่คือการให้ให้ผลประโยชน์หรือผลให้มันเกิดขึ้นกับเขา จ่ายให้แล้วเฮ้ย ชั้นบรรยากาศชั้นทุกวันต้องติด รายชื่อท่านหรือว่าเธอต้องมาทำอย่างนี้ตามฉันสั่งนะ ไม่ใช่ให้แล้วโว้ย เห็นสิ่งนั้นให้เป็นประโยชน์กับเธอฉันคิดถึงเธอฉันเห็นสิ่งนี้ ใช้เป็นประโยชน์นะฉันก็เลยมาฝากจริงๆแล้วมันก็ออกไปได้ไกลขึ้นอีกนะคะในการให้ลักษณะนี้จริงๆมันคือการให้ กันละก็มองในแง่ของธรรมะ ฝึกละได้เลย ซื้อให้แล้วก็ไม่จำ เหมือนเราใส่บาตรตอน พระรูปไหนก็ไปเดี๋ยวตามไปใช่ไหม ใส่บาตรตอนเช้าแล้วก็ไม่ได้ไป แล้วก็ ตามไปนั่งพวงท่านให้พรฉันหรือยังเนี่ยฉันชื่อนี้ท่านรู้เรื่องเปล่า ไปดูท่านฉันหมดไหมเนี่ยที่ฉันไปฉันลำบากนะตื่นแต่เช้าอีกวันก็ได้วันนี้ มันใส่มาตั้งแต่เด็กอยู่กับยายพูดคือให้แล้วเราไม่ได้คิด ให้ไปแล้วก็คือ ถือว่าเป็นสิ่งที่เป็นประโยชน์และ ถือว่าเราทำสิ่งที่ดีที่สุดที่เราทำ มันเป็นหลักเดียวกันเหมือนกันอย่างนั้นน่ะมันค่อนข้างๆกันคือไม่ว่าจะกลับอะไรก็แล้วแต่ นึกถึง ไม่ทำให้เจ้าตัวเป็นทุกข์ให้ได้ก็ให้ และที่สำคัญคือ เราให้ นอนรอใส่บาตรไงเล่าสิ่งที่ดีที่สุด ปราณีตที่สุด จริงๆแล้วควรจะเก็บไว้รับประทานเองนะ แต่เราเอาสิ่งที่ดีที่สุด สะอาดที่สุด ให้ผู้อื่นได้ในอุบล ยกระดับแล้วมันละทางใจ แล้วก็เขียนว่าให้คนอื่นที่ไม่ใช่พระ ไม่ใช่คนที่เรารัก จะเป็นคนที่เดินสวนกันแต่เราเห็นว่าเขาอาจจะกำลังตกที่นั่งลำบากแล้วเราให้ในสิ่งที่ดีที่สุดณขณะนั้นได้ มันก็คือการฝึกให้มันฝึก ได้ ทุกเวลา คนทุกชนชั้นสิ่งที่เหมือนกันคือให้และคือให้ ให้ทิ้ง จะให้ตัดทิ้งขว้าง จะให้พี่ในที่นี้คือให้แล้วละไม่ได้คิดจะเอากลับมาฝึกอย่างนี้ได้เรื่อยๆ ว่าเราจะรัก ความรักนั้นก็จะเป็นวัดที่ ไม่หวังผลตอบแทน แก้ไขได้เต็มไปหมด การให้น้ำหนักจะสูญเปล่าเลยก็ได้ ไม่ได้อะไรเลย มีความเมตตาเลยไม่มีความกรุณาอะไรเลยแต่มันเต็มเรื่อง เพิ่มพูนกิเลสเขาอีกนะ ให้สิ่งนี้เธอต้องให้ตำแหน่งฉันกลับมานะให้สิ่งนี้เธอต้อง 12345 กลับมานะ ไม่ได้เกิดประโยชน์อะไรเลยนิดนึงนะคะตอนเริ่มต้นมันให้แล้วบอกว่าต้องยอมทุกอย่าง แล้วก็อะไรก็ไม่รู้ เหมือนฟังดูเป็นแง่ลบ ถ้าเราใช้ไม่เป็นใครแต่พูดถึงจุดนี้ ใช้เวลาตอนนี้มามีความสุขทุกอย่างก็ได้เหมือนกัน ไม่ถูกเลยแล้วไม่เรียกร้องเลยก็ได้ เราต้องฉลาดต้องสังเกตให้ดีว่าคนยุคใหม่ในโลกยุควัตถุนิยมเนี่ยสังเกตที่ดี ไม่ว่าผู้ชายหรือผู้หญิงหน้าคนที่มาให้เราเนี่ย แล้วเป็นยังไงเอาเงินใครไหมเขาหวังอะไรจากการให้ตรงนี้หรือเปล่า เราฉลาดเราจะเจอผู้ให้ที่แท้จริงผู้รับที่แท้จริงแล้วก็มีความสุขที่แท้จริงจัดการให้ ก็หวังว่านะคะ อยากจะให้ ก็ยังให้ต่อได้ เปลี่ยนวิธีคิดที่จะให้ อะไรที่จะให้แค่ไม่ต้องคาดหวังแล้วเราเองจะต้องเป็นผู้รับ ก็ต้องรับอย่าง วันนี้ขอบพระคุณหลวงพี่ เป็นไงกันบ้างคะจากเริ่มต้น รักพี่ดูเหมือนจะทุ่ม เพื่อให้ได้ แต่พอตอนท้าย รักเพื่อที่จะให้ลองทำดูนะคะอะไรจะเบาใจคุณได้มากกว่าและอย่าลืมนะคะจริงๆแล้วเนี่ย คำว่าถ้าคุณมีปัญหาที่สงสัย ไม่อยากจะฝากมาสั้นๆ มาชิมดีนะคะเจอเราที่ไหนฝากถามมาได้ แต่ถ้าเกิดว่ามีปัญหาที่ไม่สบายใจ อยากจะระบายออกมาแล้วต้องการทางออก จดหมายเข้าเป็นอีกวิธีหนึ่งที่จะช่วยคุณได้แล้วส่งมาตามที่อยู่นี้นะคะ มีคำถามที่น่าสนใจท่านผู้ชมทุกท่าน พระออกกำลังกายได้ไหม กำลังกายได้แน่นอน เดิน ที่เราเรียกกันว่าเดินจงกรมก็เดินกลับไปกลับมาเนื่องจากว่า เวลาทำสมาธิต้องใช้เวลานานแล้วเน็ตกิน ก็ลุกขึ้นมาเปลี่ยนอิริยาบถ หรือ การออกบิณฑบาตก็เป็นการออกกำลังกายอย่างนึง การเล่นโยคะก็เป็นการออกกำลังกายอย่างหนึ่งยกไม้ยกมือ ไม่ใช่กระโดดร่ม โหลดเต้นเป็น โยคะ หรือกำหนดลมปราณ ยืด บิดตัวนี้ก็ถือว่าเป็นการออกกำลังกาย เช่นกันฉะนั้น อะไรก็ตามที่ อยากจะออกกำลังกายแบบ ออกกำลังกายแบบ นิ่มนิ่ม ก็เรียนโยคะก็แล้วกัน ไม่เจ็บ ไม่กระโดดโลดเต้นไม่รุนแรง พระออกกำลังกายได้ขอเจริญพร ให้ฉันได้เจอหน้าพ่อสักครั้ง ฉันได้ยินที่แม่คุยกับน้าเรื่องว่าพ่อฉันยังไม่ตายแล้วพ่อก็อยู่ที่เมืองสุพรรณ คืนนี้ 19:00 น ตรง 8:20 น เมื่อคลื่นลูกใหญ่ เขาทั้งสองมารักกัน ไม่โกรธนะคะ ศึกแห่งศักดิ์ศรีเมื่อปีใหมธนภัทรจะมาชิงตำแหน่งพิธีกร ก็จะเป็นทุกอย่างให้คุณคืนนี้ ขอให้ฉันลืมเรื่องคืนนี้เป็นครั้งสุดท้ายนะ ใช่ไหม Happy Birthday จะพาไปนวดที่กองถ่ายละคร โดนตบปาก คอนแทคเลนส์ไว้ให้จริงๆนะตามพี่มานะ โรงเรียนเชฟมหาลัยต่างประเทศถึงทีมชาติเลย แห่งชาติแหละพวกเรา มันขโมยไป จานเด็ดพุธนี้พบกับเมนูข้าวแมวแบบไทยมาผสมผสานกัน ของญี่ปุ่นอร่อยมากห้ามพลาดทางช่อง One 31 กระปุก x 22 ตอนสุดท้ายเหลืออีก 2 กลุ่มปัญหาที่ยังคาใจรักอ้ำอึ้ง ฉันชอบเธอนะ อาการเส้นเลือดหัวใจตีบ 11:00 น พบกับชีวิตของนักร้องเคยไปร้องโกอินเตอร์มาแล้ว ก็มีโอกาสได้ ไปร้องที่ฮ่องกงกับที่ลาวครับผมแต่ว่าก็ถือว่าเป็น เป็นประสบการณ์ที่ดีในชีวิตถึงจะแบบที่ผ่านมาแล้วครับผม ปัจจุบันตอนนี้นะครับก็ ช่วยคุณแม่ ทำแกงทำข้าวแกงขายเพื่อที่จะหาเงินมาค่าแพมเพิสค่านมลูก เราก็พร้อมที่จะสู้เขาก็อยากทำให้ครอบครัวเรามีความสุข คนจน เมื่อสาวใต้ตาคม 2019 23 อันนี้ถามช่อง one 31 บรรยายเขารู้ให้กฎแห่งกรรมคืออะไร ไปนะครับ เกิดแก่เจ็บตาย อ้าวใครว่าอย่างอื่นดิ ใกล้ๆจะตายให้เองแล้ว iPad mini น่าจะเกิดแก่เจ็บตาย ความเข้าใจเบื้องต้น เจ็บตาย ต้นคิด กฎแห่งกรรมคืออะไรลูก คืออะไรคะ ในความเข้าใจของต้นคิด เจอแกจะตายโหงกับพี่ก็มาเลยเนี่ยเป็นญาติกันป่ะ เกิดแก่เจ็บตายแล้วชื่ออะไรจ๊ะลูก อย่าเข้าใจอะไรครับ นี่เวลาเราทำบาปบาปมันจะ ย้อนมาหาเรา Honda จ้าเข้าใจว่ากฎแห่งกรรมแปลว่าหมายความว่ายังไงครับ พูดเลยครับลูกเปิดแล้วครับ กฎแห่งกรรมที่เราเข้าใจเข้าใจว่ายังไงครับ ทำไมไว้ใกล้ๆเวลาพูดเข้าใจว่าไงลูก มาใกล้ๆจะถูกเวลาตอบ ตอบเลยครับ มั่นใจครับตอบเลยครับ เราเข้าใจว่ายังไงถูกผิดไม่ว่ากันเราเข้าใจคำนี้ว่าไงเพื่อนตอบแล้วก็เกิดแก่เจ็บตาย ทำกรรมไม่ดีไว้ผลกรรมนั้นจะมาหาเราเราเข้าใจว่า ทำความดีและเดี๋ยวจะมีความสุขนะครับสาธุเช่นกันนะครับสาธุครับ เราเข้าใจว่าไงครับ ต่อไปเตรียมคิดไว้เลยนะอย่าให้พระอาจารย์รอ ให้เวลา 3 วินาที 1 2 3 ครับ เวลาเราทำดีเราจะรู้สึกไม่ไปทุกตอนเลยครับ ชื่ออะไรครับลูกรายงานตัวครับ เข้าใจว่าไงครับ มีความสุข ส่งมาเลยครับต่อไปที่อะไรครับนั่นข้างเรานะครับ ชื่ออะไรครับ ครับไม่เข้าใจว่ากฎแห่งกรรมคืออะไรครับ ทำความรู้สึกดี พระอาจารย์ช่วยให้ กฎแห่งกรรม คือกฎแห่งความยุติธรรม ทุกที่ทุกอย่างจะต้องมีความยุติธรรมในสิ่งนั้นๆนะครับ ใครทำยังไงก็มีความยุติธรรมกับสิ่งนั้นคนทำดีย่อมมีที่ดีให้อยู่ คนทำไม่ดีย่อมมีที่ไม่ดี ยกตัวอย่างเช่น เราเห็นชัดๆ ในโลกนี้ชาตินี้เลย คนทำดี ทำถูกกฎหมาย ช่วยเหลือคนอื่นสร้างความดีได้รับ ได้รับอ่ะลูก รับผลที่ได้รับรางวัลได้รับการเชิดชู ไปรับปากกา คนทำไม่ดี ทำผิดกฎหมาย ได้รับการลง โทษเช่น ปลูกกุหลาบด้วยเงินโทษต่างๆ ปั๊มกว่านั้น นับจากวันนั้นก็ต้องติด คุกมาติดตารางถูกจองจำถามว่าทำไม เพราะเขาต้องมีที่ดีให้คนที่ทำดีอยู่ มีที่ไม่ดีให้คนทำไม่ดีอยู่นี่คือกฎ แห่งกามนี่คือกฎแห่งความ ยุติธรรมของ แต่ละ บุคคลแต่ละการกระทำ ทำไม เกิดมาแล้วโอ้โหมีบุญวาสนามีคนที่มาเคารพรัก มี มีเงินทองชาติที่แล้ว สร้างศิลป์ สาธารณประโยชน์เช่น สร้างวัดสร้างโบสถ์สร้างห้องน้ำสร้างโรงเรียน อ้าวทำไมคนเหล่านี้ถึงถึงได้บุญอย่างนั้นเพราะว่าเขาคิดถึงอยากให้คนอื่นมี ความสุขด้วยถามว่า เราไปสร้างโบสถ์เราอยู่ในโบสถ์เปล่าเปล่าหรืออยู่บ้าน ให้คนอื่นมาสักการะน้อง จ้าแต่งเอาจอมทองจ้าตอบดีมากสาธุสาธุ เราคิดที่จะให้คนอื่นนั้นมี ความสุขด้วย สร้างห้องน้ำสาธารณะถามว่าเราได้ใช้ไหม ไม่ค่อยได้ใช้ แต่คนอื่น ได้ใช้เวลาคนปวดท้องปัสสาวะปวดท้องอุจจาระ ไม่มีที่เข้ามันเป็นทุกข์ ปลดทุกข์ได้ ข้างโรงเรียนถามว่า เด็กที่ไม่มีความรู้คนอ่านหนังสือไม่ออกน่าสงสารไหมลูก น่าสงสารคนบวกเลขไม่ได้น่าสงสารไหม น่าสงสาร คนไม่รู้จัก ภาษา น่าสงสาร พูดจาสื่อสารไม่ได้ ก็ไม่มีความรู้เมื่อไม่มีความรู้ก็ไปสื่อสารและประกอบอาชีพไม่ได้เมื่อประกอบอาชีพไม่ได้ก็ไม่มี เงิน เกิดปัญหาเกี่ยวกับวิชาชีพ ไปแล้วลูกขอทาน ขอทานบางทีก็ยังเป็นปัญหามันเยอะนะ เป็นไรลูก ถูกต้องเป็นโจรขโมยใช่ไหม เราอยากได้เงินต้องมีเงินซื้อข้าว ต้องมีเงินซื้อเสื้อผ้าก็มีเงินเช่าบ้านแต่ไม่มีเงิน อยากได้เงินทำไง ถูกต้องไปปล้นไปที่ไปฆ่าไปเป็น ขโมยเพราะเขาไม่มี การศึกษา มีการศึกษาเข้าไปทำงานได้อย่างที่พี่ที่มาเนี่ยพี่พี่ก็ทำงานที่ไหนลูก รู้ไหมเนี่ยไอ้ที่นั่งกันอยู่เนี่ยหรือว่าใกล้ตกงานแล้วหรือไม่ อภิวัฒน์ทำงานที่ไหนลูก ที่ TPI พี่ก็ทำงานที่ทีพีไอได้ เพราะเขามีการศึกษาและมีความรู้ ถ้าไม่มีการศึกษาเขาอ่านหนังสือไม่ออกก็บวกเลขไม่ได้เขาสื่อสารไม่ได้พูดไม่ได้ จะได้ทำงานที่ TPI ไหมลูก ไม่ทำไม่ได้ทำงานที่นั่น การสร้างโรงเรียนที่การสร้างให้คนนั้นมี ความรู้คนมีความรู้ก็สามารถที่จะสร้างอาชีพให้กับตัวเองได้ เดี๋ยวนี้ถึง ได้บุญเพราะช่วยเหลือคนอื่นนั้นให้ มีความรู้และอ้าวทำไมเกิดมาฉลาด เพราะผลจากเขาบอกว่าชาติก่อนชาติที่แล้วหรือแม้แต่ชาตินี้ตามชอบ สวดมนต์เจริญสติภาวนา ทำไมคนสวดมนต์เจริญสติภาวนาถึงฉลาด เพราะอะไร คนมีสติจะทำให้มีสมาธิ แต่คนที่ขาดสติเช่นคนไป ทำลายสติทำอะไรลูก คนละ 4 เส้นทำอะไร เรื่องแย่ๆแล้วมีอะไรอีกคนทำลายสติ การสวดมนต์ธรรมสติเพิ่มขึ้นการนั่งสมาธิทำให้สติ เพิ่มขึ้น การเดินจงกรมระยะที่เพิ่มขึ้น ทางตรงข้ามมันมีวิธีทำลายสติ ทำยังไงให้กันทั้ง 4 เส้น อะไรนะ เก่งมากดื่ม สุราชื่ออะไรนะลืมธุระ ณิชาบอกว่าคนไป เดิม สุราหรือเหล้าคนดื่มสุราหรือเหล้าไม่ได้พัฒนาสติแต่เป็นการทำ ลายสติใช่ไหม ไหนคนเมาเดินยังไง เดินตรงไหมเดินไม่ตรง แสดงเห็นเลยแม้กระทั่งเดินยัง เตียงล้ม นิ้วโป้งจิ้ม ก็ล้มแล้วอ้าว คนเดินยังไม่ตรงแล้วจะมีสติไหมลูก ไม่มีบวกเลขได้ไหม คุยรู้เรื่องไหม ไม่รู้เรื่อง โปแลนด์ขนพรุ่งนี้อยู่ตลาด เพลงโง่ โคนันคนที่ทำลายสติกินเหล้ามากๆเสพสิ่งเสพติดมากๆมันจะเป็นยาบ้ายาอียาแล้วแต่ พรุ่งนี้เกิดมาชาติต่อไปก็จะเป็นคน โง่ บางคนเกิดมาทำไมมีความผิดปกติทางด้าน สมองนั่งดีๆลูก คนเป็นออทิสติก คนเป็นโรคเอ๋อ เพราะอะไร เพราะว่าชาติก่อน ทำลายสติไปเสพสุราเสพสิ่งเสพติดแล้วก็จะ มีความผิดปกติด้าน สมองเราอยากจะฉลาด ของดีต้องทำไง สวดมนต์นั่งสมาธิเดินจงกรมถูกต้อง ทำไมบางคนเกิดมาแล้วมีญาติพี่น้องอยู่พร้อมหน้าเลย แต่บางคนเกิดมาแล้ว สงสารนะลูกเกิดเสร็จแม่เอาไปทิ้งเคยเห็นไหม ที่ออกข่าว ถังขยะที่สกปรกสุดๆทำไมไม่โหดจังจริงๆที่อื่นก็ได้นะ แล้วลูกมีทั้งหมดมีทั้งหนอนแมลงวัน ถือได้ว่าแย่มาก ชาติก่อนไม่ได้ดูแล ชาตินี้เกิดมาบิดามารดาเลยไม่ ดูแลแม่นี่เป็นกฎแห่งกรรมนะลูกนะเด็กๆต้องดูแลบิดามารดา องค์ตรัสสอนว่าบิดามารดานั้นเปรียบเสมือนอะไรในบ้านรู้ไหม พ่อกับแม่เปรียบเสมือนอะไรในบ้านใครตอบได้บ้าง เปรียบเสมือนกับพระ โอ้โหนิชาเก่งมาก ขี้เมา เก่งมาก คุณพ่อคุณแม่เปรียบเสมือนพระอรหันต์ในบ้าน เขาบอกว่าเป็นเพราะว่าคนแรกที่สอนเราเรื่องผิดชอบชั่วดี พระอาจารย์หรือเปล่าใช่ถูกต้องพ่อคุณพ่อแม่เรียกเป็นศาสนาจากน้ำนม ด้วย ความผูกพัน แม่เอามากอดทันทีให้ลูกคุณแม่เมื่อก่อนแล้วก็คุณแม่ให้ อาหารที่ให้น้ำนมแล้วคุณแม่ก็สอนว่าอะไรถูกอะไรผิดอะไรควรทำไม่ควรทำ คุณพ่อคุณแม่สอนแล้วตั้งแต่นาทีแรกที่เรา ป๋ารอดชีวิต อากาศดีไหมที่รัก บอกว่าการทำทานให้ได้บุญมากให้ได้อานิสงส์มากขึ้นอยู่ว่าเรานั้นทำทานให้ ทำทานให้กับคนทุศีลคือคนทั่วไปที่ไม่มีศีล ได้บุญประมาณ 100 ทำพานให้กับคนมีศีล ได้บุญประมาณ เท่าไหร่ 100% 1,000 ทำบุญให้กับคนที่ มีสีหน้าได้จาก 100 นะไปเป็น 1000 ทำบุญให้กับคนที่มีศีลบริสุทธิ์ บริสุทธิ์คือ โหไปเลย 5 ข้อจะได้เป๊ะๆหมื่นนึง ทำบุญให้กับ พระอริยสงฆ์ หรือพระอรหันต์หรือว่าอริยบุคคลได้ โหเยอะมากเพราะว่าไม่มีที่สุดไม่มีประมาณ การทำบุญกับพระอริยสงฆ์หรือพระอรหันต์หนูมีบุญไม่มีที่สุดในประมาณเยอะมาก เพราะอะไรเพราะว่าเป็นผู้ที่มีจิตบริสุทธิ์ เป็นผู้ที่หลุดพ้นจากกิเลสแล้ว เราจะไปหาพระอรหันต์ยากไหม ยากมากไปหาที่ไหนก็ไม่รู้ที่นั่งอยู่นี่ก็ไม่ใช่ เห็นก็ดูไม่ออกว่าใช่หรือไม่ใช่ มีที่หนึ่งที่เราไปหาพระอาจารย์ได้ที่ไหนลูก ที่บ้านเก่งมาก ที่บ้านมีพระอรหันต์ที่ 2 คือบิดาและมารดา การทำบุญกับบิดามารดานั้นด้วยเหตุผลไม่มี ที่สุดไม่มีความคิดได้ผลเยอะมากๆ เยอะมากๆ แล้วใครไปทำบาปกับบิดามารดาก็ได้ผล โอ้โหได้กำแบบไม่มีที่สุดให้ประมาณไปด้วยกันแบบเยอะมากๆเหมือนกัน ไปเถียงคุณพ่อคุณแม่ คุณพ่อคุณแม่ คุณพ่อคุณแม่ไม่เชื่อฟังคุณพ่อคุณแม่ ไม่สุภาพพระคุณแม่ โอ้โหนั่นแหละ ตำหนัก ลำดับไม่มีที่สุดไม่มีประมาท ใครเชื่อฟังคุณพ่อคุณแม่ ช่วยแบ่งเบางานบ้านของพ่อแม่ รู้หน้าที่ตั้งใจเรียนหนังสือให้ดีจะได้ซื้อให้เก่ง พูดจาสุภาพอ่อนหวานกับคุณพ่อคุณแม่ รักษาชื่อเสียงวงศ์ตระกูลให้กับคุณพ่อคุณแม่ ไม่เสียชื่อฮู้ไปไหน ลูกเธอเรียนเก่งจังเลย มารยาทดีจังเลย ลูกเธอแต่งตัวเรียบร้อยจังเลย ได้บุญกุศลมากมายไม่มีที่สุดไม่มี เยอะมากขอไปปล่อยนกปล่อยปลาทำบุญประสาท เดรัจฉานได้ทานได้ไหมได้ ได้แค่ 10 เลี้ยงนกเลี้ยงปลาปล่อยเต่าปล่อยปลาให้อาหารปลาได้แค่ 10 ทำบุญกับ มนุษย์ที่ บอกว่าทุศีลได้ 100 ทำบุญกับมนุษย์ที่มีสีอื่นบ้างได้พันธุ์ธรรมนูญ ปูนกับรถที่มีศีลบริสุทธิ์ได้ ทำบุญกับ พระอรหันต์หรือพระในบ้านได้บุญไม่มีที่สุดไม่มี เยอะมาก วันนั้นเด็กๆโชคดีแล้วที่มีพระอรหันต์ในบ้าน ใครที่คุณพ่อคุณแม่ยังอยู่บ้างยกมือขึ้น อยู่ไหมอยู่ไหมอยู่ไหม ทุกคนยังอยู่บนหน้าโหโชคดีมากเอามือลง อย่าลืมนะลูกละทำบุญกับพระอรหันต์ในบ้าน เหตุใดชาตินี้จึงมีอายุยืนเพราะผลจากชาติก่อน ทำทานปล่อยปลาปล่อยนกให้อาหารปลาอาหารนก แล้วก็ไม่ รังแก เบียดเบียน สัตว์ ใครที่เกิดมาแล้วกดออดแอดแอดชอบเจ็บชอบป่วยมีไหมใครไม่ค่อยแข็งแรงมีลูก เข้าโรงพยาบาลตั้งแต่เด็ก เขาให้เลือกตั้งแต่เด็ก เป็นกรรมติดมาตั้งแต่ชาติที่แล้ววันนั้นเด็กๆจำไว้ลูกนะ ศีลข้อที่ 1 คือไม่ ไม่เบียดเบียนไม่ฆ่าสัตว์ไปเอาชีวิตสัตว์และไม่ปาณาติบาต ถ้าทำได้จะอายุยืนและมีสุขภาพแข็งแรงนะจำไว้ ต้องมีเมตตากรุณาที่ไม่มีสุนัขหลายตัวอาจารย์ก็เลี้ยงมันอยู่เรื่อยเล่นกับมันอยู่เรื่อย เขาไม่ไป เขาไม่ไปแกล้งเขา ไม่ไปทำร้ายเขานะจำไว้ อย่าทำร้ายเขาเราจะสุขภาพ ไม่ดีจะไม่แข็งแรงอายุก็จะไม่ยื่น บอกทำไม ตอนนี้ถึงมีตระกูลที่ต่ำเกิดในตระกูลที่ต่ำต้องเป็น ผู้ที่ เรียกว่าถูกเขาใช้ถูกเขาว่าถูกเขาด่า ผลจากชาติก่อนเป็นคนไม่กตัญญูเนรคุณพ่อแม่ คนที่ไม่กตัญญูพ่อแม่เฒ่าไปด่าไปว่าพ่อคุณแม่เนี่ย คนนะไม่ใช่กลับมาให้เราเกิดอีกชาตินึงเราจะเกิดในตระกูลที่ ในวันนั้นพี่ต่ำ เราเคยว่าพ่อแม่ไงชาตินี้เกิดมาโดนเขาว่า คุณพ่อของแม่คือพระ อรหันต์ในบ้านนะลูก กรรมที่ทํากับพ่อแม่หนักที่สุด คนที่ไปทำร้ายไปฆ่าคุณพ่อคุณแม่เนี่ยเขาก็เรียกว่าเป็นกรรมหนักเรียกเราว่าท่านอนันตริยกรรม คือตายแล้วต้องตกไปในนรกอเวจีอย่างเดียวเลย ไม่มีสิทธิ์ที่จะเกิดเป็นมนุษย์ได้ นะครับ คงต้องจำไว้ พ่อแม่คือพระอรหันต์ในบ้าน เหตุใดชาตินี้มีดวงตาสว่างชาติก่อน โปรไฟล์ถวาย น้ำมันตะเกียงให้กลับ หนี้สาธารณะเช่น ในวัดในเวลาใน สถานปฏิบัติธรรมยุคนี้ก็คงจะจุดตะเกียงก็คงไม่ให้มีนะ พี่ก็ถวายค่าไฟบริจาคค่าไฟแทน ยุคก่อนก็ไม่มีไฟ ใครที่เอาเทียนไปถวายวัดใครที่เป็น ไอ้วัฒน์ใครที่ น้ำมันไปถวายวัดก็ช่วยทำให้ วัดมีแสงสว่างไสวได้มองเห็น ถามก่อนทำไมเขาต้องถวายเทียนพรรษา ถามว่าทำไมแต่ก่อนถวายเทียนพรรษาเด็กๆรู้ไหม อะไรทราบไหมลูก ต้องใช้ 3 เดือน ทำไมต้องใช้ 3 เดือนเพราะยุคก่อนนั้นไม่มี มีไฟฟ้า ช่วง 3 เดือนคะที่อยู่ที่วัดก็ต้องเรียนหนังสือต้องอ่านหนังสือต้องสวดมนต์ต้องอ่านหนังสือต้องเรียนหนังสือ ถ้าไม่มีเทียนก็มองเห็นอ่านไม่เห็นใช่ไหม เขียนเลขอ่านออกไหม ไม่ออกลมพัดลมพัด เอาใหม่เอาใหม่ไม่ใช่ไหนจุดเทียนอ่ะ ก็เลย ออกแบบเทียนให้ จัมโบ้เลยใหญ่ๆ เฉพาะไส้ในประทานโทษเท่านิ้วก้อย โหลดเพลงไปไงลืมเลยดาบง่ายไหมไม่ง่ายโรงพักกันไปหลายแสนก็วางอ่านหนังสือได้ใช่ไหม วันนี้ถวายเทียนเข้าสว่างให้ท่านอ่านหนังสือมองเห็นแล้วก็จะได้ ด้วยเช่นเดียวกัน ว่าจะได้เจอ เป็นที่นิยมชมชอบของทุกคนแม่มงคลมีแต่คนรักคนชอบเราคงเป็นคนเกลียดดาวเห็นหน้าก็ ไม่ชอบ ถามว่าทำไมพ่อฝนจะชาติก่อนช่วยอะไร ช่วยคนอื่นช่วยเหลือคนอื่นว่าจะเป็นการบอกทางบ้างช่วยคนข้ามถนนบ้าง ช่วยเหลือคนที่เขาถือของหนักบ้าง มีน้ำไก่ไม่ใช่เรื่อง ไปช่วยทำไม เคยไม่เคยช่วยไหมลูก เคยช่วยอะไรครับ ก็บอกทางเขาและการบอกทางให้เขาไปห้องน้ำไปไหนช่วยให้เขาได้ โอนจากฟาร์ม มันปวดแล้วไม่ไหวอ่ะไม่เคยมาโรงเรียนเนี่ยมันอยู่ตรงไหนก็ไม่รู้ บอกเขาเข้าไปถูก เขาก็อนุโมทนากับเรา ถึงวันหนึ่งบุญแล้วก็กลับมาให้เราก็ได้รับความนิยมชมชอบเพราะเราชอบ ช่วยเหลือคนอื่น แต่คนที่ชอบแกล้งคนอื่น เหมือนในการ์ตูนอย่างเช่นไจแอนท์ น่าจะอั้นทุกส่วน ชอบแกล้งคนอื่นคนอื่นก็เกลียดแฟนเพราะอะไรไม่ทำให้คนอื่นมีความสุข คนอื่นมีความ แกล้งคนมากเกิดมาชาติต่อไปหรือแม้แต่ชาตินี้ก็จะมีแต่คน ถ้าเราช่วยคนมากก็จะมีแต่คน ชอบและรักนั้นเลือกที่จะช่วยหรือจะแกล้งเพื่อนดี ถูกต้องก็ต้องเลือกที่จะช่วยเพื่อนนะลูกก็จะมีแต่คนรัก แกล้งเพื่อนก็มีแต่คนเกลียด เหตุใดจึงได้ มีผิว สวยงามผลจากชาติก่อนชอบทำบุญถวาย จีวรถวายดอกไม้ เพราะอะไรเพราะว่า ไปก่อนคนที่ถวายดอกไม้ถือเป็นของประณีตของหอม วันนี้เกิดมาจะหน้าตาดีจะสวยงามคนที่ถวายจีวร ที่ดีที่ละเอียดให้กับผ้าห่มคู่นี้เกิดมาชาตินี้ก็จะได้ผิวพรรณที่ละเอียดแล้วก็มีเสื้อผ้าเครื่องนุ่งห่มที่ เธอเกลียดที่สวยงาม เพราะเรานั้น ถวายของดีของพิฆเนศให้กับ ผู้ที่สูงกว่าพระภิกษุสงฆ์ ได้ใช้ใครที่อยากจะผิวพรรณดี อยากจะผิวพรรณสวย ไม่อยากได้ให้ผิวละเอียดงานก็ถวายดอกไม้ถวายของหอม ถวายผ้าที่ละเอียดผ้าที่ดี ก็จะได้อานิสงส์นั้นมากับตัวแล้ว เหตุใดจึงได้ยอดยานพาหนะไว้ใช้สอย ลาก่อนช่วยซ่อมช่วยสร้างทางสาธารณะ ทางคณะได้บุญใหญ่ตรงไหนลูก เพราะว่าคนส่วนใหญ่ได้ ได้ใช้ได้เดินทางทำงานได้ดีก็ มีความสุขในชีวิต ฝากไว้กับพวกเราลูกละ 35 ให้ได้นะ แบ่งปันยายมาก็ได้เวลาพอสมควรแล้วท้ายที่สุดนี้ ขอกราบอาราธนาคุณพระศรีรัตนตรัยคือพระพุทธรัตนะพระธรรมรัตนะพระสังฆราช จงบันดาลประทาน เด็กทั้งหลายต้องมีสัมมาทิฏฐิสัมมาทิฏฐิสัมมาทิฏฐิคือที่สิ่งใดขอให้ชอบประกอบ 100 สิ่งที่เด็กๆทั้งหลาย เมื่อวันนั้นจงสำเร็จจงสำเร็จจงสำเร็จทุก ประการเทอญสาธุ สาธุ สาธุ สวัสดีค่ะพรุ่งนี้เจอกันจะชวนรู้สู้โรค อร่อยนะคะเชื่อว่ามนุษย์ทุกคนไม่มีใคร เป็นภาระ เมื่อภาวะการมองเห็นสะดวก เสือกที่เราหลีกเลี่ยงไม่ได้วันนี้เราลองเรียนรู้เท่าทันและหาวิธีการในการลดภาวะเสี่ยงไปพร้อมกันในชวนรู้สู้โรคค่ะ สัญญาณเตือนของวิกฤตสุขภาพที่กำลังคุกคามชีวิตขลุ่ยภาวะ ต้องสะดุดลงความเสี่ยงครั้งใหญ่ที่ใครก็ไม่อยากเดินสัญญาณเตือนของการมองเห็นที่ไม่สมบูรณ์ อาจเกิดขึ้นได้ในหลายสาเหตุ เช่นคันตาแสบตาระคายเคืองตา รู้สึกตาแห้ง แพ้แสงแพ้ลมรู้สึกไม่สบายตาเหมือนตื่นนอนเห็นแสงไฟกระจายแสงไฟฟ้าซึ่งสัญญาณเหล่านี้หากเราปล่อยทิ้งไว้โดยไม่ได้รับการรักษา แพทย์หรือไม่ดูแลใส่ใจตัวเองอาจก่อให้เกิดภาวะเสื่อมตามวัย และก่อให้เกิดปัญหาตามมาโดยที่เราคาดไม่ถึงเราควรเลือกใส่ใจดูแลสุขภาพด้วยการ ร้านอาหารให้ครบ 5 หมู่ ออกกำลังกายอย่างเป็นประจำ นอกจากนี้ เราควรเสริมด้วยการรับประทานสารสกัดจากธรรมชาติ 100 5 ของเราไป คุณจะรู้สึกยังไงคะ นี่คือคำถามที่เป็นการเตือนสติแขกรับเชิญของเราในวันนี้ให้เธอหันมาใส่ใจดูแลสุขภาพมากขึ้น ลองติดตามกันค่ะ สวัสดีค่ะพี่ซันนี่สวัสดีค่ะ สวย เหมือนเดิม มันมีตอนไหนไม่มีจุดไหนนะคะที่ทำให้พี่ซันนี่หันมาใส่ใจดูแลตัวเองมากยิ่งขึ้น ก็อย่างที่พี่อ้อยพูดเลยนะคะเพราะว่าตัวแค่นี้เองเนี่ยไม่อยากจะเสียเลยในคือประสาทสัมผัส โดยเฉพาะ เรื่องการมองเห็นอายุขนาดนี้คือเหมือนกับ ผ่านการทำงานมาเยอะแล้วนะครับสมัยก่อนเนี่ย Mini 4G การแต่งผีการแต่งเอฟเฟคเนี่ยจะต้องใส่คอนแทคเลนส์ เป็นคอนแทคเลนส์ที่ใหญ่เท่าเบ้าตาคือวิธีการดูแลเขาก็ใส่ในคืนยากมากแล้วก็ใส่แล้วความยากของการแต่งตัวชุดแบบนี้เราก็จัด ใช้เวลาในการขายให้มากที่สุดเท่าที่จะทำได้อย่างน้อย 10 ชั่วโมง 12 ชั่วโมงมากกว่านั้น ขอเวลานอนอีกนะคะ มัน 6 เดือนได้มั้งนะทรมานมากค่ะพี่อ้อยขาทางมันไม่มีความสบายรู้สึกว่าเจ็บแสบ เครื่องขึ้นคันเหมือนมีฝุ่นเล็กๆอะไรอยู่ในรู ตลอดเวลานะคะมองอะไรก็ไม่สดใสเหมือนเมื่อก่อนค่ะแม้กระทั่งเวลาที่เราอ่านบทเลยนะคะน้ำตาไหลไม่รู้ ตาแฉะ รายได้คนจนถูกสั่งห้ามไม่ให้ใส่คอนแทคตลอดชีวิต แล้วจะต้องหยอดน้ำตาเทียมค่ะ วิธีจ่ายช่วยเรื่องภาวะเกี่ยวกับ อาการเคืองตาคันตา จะตายให้ดีขึ้นภาวะที่เกิดขึ้นนะคะทราบว่าเคยถึงขั้นเกือบขับรถชนเลยหรอคะ น่ากลัวมากค่ะพี่อ้อยค่ะ โทรหาพี่เองเนี่ย คอนแทคเลนส์ก็ใส่ไม่ได้หรอคะเนี่ย ก็ไม่ชอบใจขับรถไปเองเนี่ยก็จะรู้สึกมองไม่ชัด กลางคืนนะคะพี่อ้อย มีความรู้สึกว่าเหมือนมีอะไรเหงา กลับหน้าตลอดเวลารถบรรทุกหรือว่ารถคันหน้าที่สวนมาเนี่ยแสงไฟเนี่ยเขาจะสว่างมากก็จะสูงขึ้นมาลงไม่ทันตั้งหลักแล้วก็จะขาวฝ้าแล้ว อกหักหลบอ่ะ ฝั่งตรงข้ามเลยนะคะคุณลูกบอกว่า กลับบ้านดีกว่านะอยากให้มันมองเห็นความสำเร็จของดีด้วยตัวของประโยคนี้ของลูกและทำให้เรียกสติเราคืนมาได้เลยค่ะ แล้วตอนนี้พี่หานี่ใช้ชีวิตยังไงอ่ะคะเราดูแลตัวเองเพิ่มขึ้นมากยังไงบ้างคนนั้นนะคะ จะเริ่มหาวิธีที่จะดูแลแล้วก็ทะนุถนอมค่ะโดยที่ เรื่อง ใส่แว่นกันแดดขับรถแล้วก็เริ่มที่จะหา ศึกษาข้อมูลเกี่ยวกับผลิตภัณฑ์ต่างๆที่จะช่วยดูแลเกี่ยวกับ ภาวะที่เราเป็นนะคะเพราะว่าดื้อไหวแล้วเนี่ยร่างกายก็จะเสื่อมสภาพมากขึ้นในที่สุดก็มีคนแนะนำให้รู้จัก บอกพี่อ้อยตรงนี้นะคะว่าตั้งแต่เกิดมายังไม่เคยเจอผลิตภัณฑ์เสริมอาหารไหนที่จะใช้สมุนไพรชั้นดี สารสกัดจากธรรมชาติถึง 7 ชนิดรวมอยู่ใน 1 แคปซูล อยู่ทีมแล้วก็ 4 ตีนเนี่ย เขาก็จะมี ถ่ายแล้วก็จะมีน้ำมันปลาในรูปแบบของผงที่มีประโยชน์ต่อร่างกาย แล้วเวลาทานเข้าไปแล้วเนี่ย รู้สึกว่าไม่ขาวนอกจากนั้นเขายังจะมีสารแอนตี้ออกซิแดนท์มีงานวิจัยรองรับ สารสกัดจากดอกดาวเรือง เมนูที่และซีแซนทีนซึ่งมีส่วนช่วยบำรุงสุขภาพร่างกายและลดอันตรายจากแสงแดดได้ คอลลาเจนไตรเปปไทด์ที่มีขนาดโมเลกุลที่เหมาะสมเมื่อรับประทานเข้าไปแล้วร่างกายสามารถ ดูดซึมและกระตุ้นการสร้างกรดไฮยาลูโรนิคจึงมีส่วนช่วยให้ความชุ่มชื้นต่ออวัยวะนั้นๆด้วย ซื้อน้ำมันปลาซึ่งอุดมไปด้วยโอเมก้า 3 ที่ประกอบด้วย epa และ dha ปกติถ้ารับประทานในรูปแบบของน้ำมันแต่ด้วยเทคโนโลยีในการสกัดให้อยู่ในรูปแบบ จึงลดกลิ่นคาว และทำให้รับประทานได้ง่ายขึ้นและสารกลุ่มที่ให้สารแอนตี้ออกซิแดนท์อย่าง สารสกัดจากสาหร่ายสีแดง สารสกัดจาก เคอรี่ ที่ให้เบต้าแคโรทีน และสารสกัดจากบิลเบอร์รี่ที่ให้แอนโทไซยานินซึ่งมีส่วนช่วยชะลอความเสื่อมของร่างกาย สิ่งที่สำคัญ อย่ารอให้เกิดปัญหารุนแรง แล้วค่อยมาดูแลใส่ใจนะครับเนี่ยเป็นสถานที่ดีมากๆ ที่สำคัญนะครับพี่อ้อยขาคือได้รับเลขสารบบอาหารเรียบร้อยไหมค่ะได้ข้อมูลพวกนี้ เริ่มทานค่ะทานแค่วันละ 1 แคปซูลนะคะ 2-3 เดือนแล้ว มีความสุขมากกับตัวเองรู้สึก ผลิตภัณฑ์เสริมอาหาร Astaxanthin plus 1 กล่องบรรจุ 30 แคปซูล ปกติราคา 1990 บาท โมเดลเป็น 50 สายแรกจะให้เพิ่มอีก 1 กล่องในราคาเพียง 490 ส่งฟรีทั่วประเทศ 1252 เสริมอาหาร IV care กระจิวันพลัสประโยชน์จากสมุนไพรชั้นดีและสารสกัดจากธรรมชาติถึง 7 ชนิดโดดเด่นด้วย แพนทีนสารสกัดจากดอกดาวเรืองคอลลาเจนไตรเปปไทด์จากประเทศญี่ปุ่น นำเข้าจากประเทศสหรัฐอเมริกามีรูปแบบ ทานง่ายดูดซึมไว มีสารแคโรทีนอยด์เท่ากับการรับประทานแครอทถึง 9 หัวหรือ 1 แคปซูลมีสาร เท่ากับการรับประทานบลูเบอร์รี่ถึง 20 ฝนมั่นใจ IV Care ผลิตจากผู้ผลิตได้มาตรฐาน ISO และ GMP dietary supplement ดวงตาของคุณ โทรตอนนี้คุณจะได้รับแทน 2 กล่องเพียง 1000 490 ไม่ต้องใส่ผ้า อย่าละเลยที่จะดูแลเอาใจใส่ตัวเองอย่าปล่อยให้ปัญหามาหาตัวเราก่อนแล้วค่อยแก้ไข ตัวนี้เองเนี่ยรู้ว่า สารที่ได้รับประทาน ariga แล้วดีกับตัวเองไงก็อยากจะส่งสิ่งนั้นให้กับครอบครัวคนรู้จัก รอบข้างนะคะเพราะว่าแต่ละคน ร่างกายจะไม่เหมือนกันเชื่อแต่ว่าตัวนี่ลองทานแล้วดีก็เลยอยากแนะนำให้</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One 31_วันนี้มีธรรม ss2 301066</dc:title>
  <dc:creator/>
  <cp:keywords/>
  <dcterms:created xsi:type="dcterms:W3CDTF">2024-01-04T02:49:21Z</dcterms:created>
  <dcterms:modified xsi:type="dcterms:W3CDTF">2024-01-04T02: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0 ตุลาคม 2566 เวลา 09.00 น.</vt:lpwstr>
  </property>
  <property fmtid="{D5CDD505-2E9C-101B-9397-08002B2CF9AE}" pid="3" name="subtitle">
    <vt:lpwstr/>
  </property>
</Properties>
</file>